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FB9A48" w14:textId="77777777" w:rsidR="00324D8D" w:rsidRPr="00324D8D" w:rsidRDefault="00324D8D" w:rsidP="00D9099A">
      <w:pPr>
        <w:pStyle w:val="Heading2"/>
        <w:rPr>
          <w:rFonts w:eastAsia="Times New Roman"/>
        </w:rPr>
      </w:pPr>
      <w:r>
        <w:t xml:space="preserve">CSC365 Script Languages - </w:t>
      </w:r>
      <w:r w:rsidRPr="00324D8D">
        <w:rPr>
          <w:rFonts w:eastAsia="Times New Roman"/>
        </w:rPr>
        <w:t>Chapte</w:t>
      </w:r>
      <w:r>
        <w:rPr>
          <w:rFonts w:eastAsia="Times New Roman"/>
        </w:rPr>
        <w:t>r</w:t>
      </w:r>
      <w:r w:rsidRPr="00324D8D">
        <w:rPr>
          <w:rFonts w:eastAsia="Times New Roman"/>
        </w:rPr>
        <w:t xml:space="preserve"> 3 Assignment - Temp Calc </w:t>
      </w:r>
    </w:p>
    <w:p w14:paraId="6228576D" w14:textId="77777777" w:rsidR="003709A7" w:rsidRPr="003709A7" w:rsidRDefault="003709A7" w:rsidP="003709A7">
      <w:pPr>
        <w:pStyle w:val="NormalWeb"/>
      </w:pPr>
      <w:r w:rsidRPr="003709A7">
        <w:t>Start your program by using the book's solutions\ch03\future_value.py code.</w:t>
      </w:r>
    </w:p>
    <w:p w14:paraId="522D52E1" w14:textId="6A9F4AD9" w:rsidR="00324D8D" w:rsidRPr="00324D8D" w:rsidRDefault="00D9099A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ite</w:t>
      </w:r>
      <w:r w:rsidR="00324D8D" w:rsidRPr="00324D8D">
        <w:rPr>
          <w:rFonts w:ascii="Times New Roman" w:eastAsia="Times New Roman" w:hAnsi="Times New Roman" w:cs="Times New Roman"/>
          <w:sz w:val="24"/>
          <w:szCs w:val="24"/>
        </w:rPr>
        <w:t xml:space="preserve"> a temperature calculator:</w:t>
      </w:r>
    </w:p>
    <w:p w14:paraId="2FD16DF0" w14:textId="77777777" w:rsidR="00324D8D" w:rsidRPr="00324D8D" w:rsidRDefault="00324D8D" w:rsidP="00D9099A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c = (f - 32) * 5 / 9</w:t>
      </w:r>
      <w:r w:rsidRPr="00324D8D">
        <w:rPr>
          <w:rFonts w:ascii="Times New Roman" w:eastAsia="Times New Roman" w:hAnsi="Times New Roman" w:cs="Times New Roman"/>
          <w:sz w:val="24"/>
          <w:szCs w:val="24"/>
        </w:rPr>
        <w:br/>
        <w:t>f = c * 9 / 5 + 32</w:t>
      </w:r>
    </w:p>
    <w:p w14:paraId="10734EC1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Validate all user's input (using min &amp; max values for all numeric input) </w:t>
      </w:r>
    </w:p>
    <w:p w14:paraId="32A10F4A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convert fahrenheit or celsius</w:t>
      </w:r>
    </w:p>
    <w:p w14:paraId="67D4672B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the starting and stopping temperation degrees</w:t>
      </w:r>
    </w:p>
    <w:p w14:paraId="5A86BBEE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the step in degree value</w:t>
      </w:r>
    </w:p>
    <w:p w14:paraId="7DE47518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optionally try-except</w:t>
      </w:r>
    </w:p>
    <w:p w14:paraId="406D1F8A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a FOR loop to display the convertion table</w:t>
      </w:r>
    </w:p>
    <w:p w14:paraId="355FDADC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a WHILE loop to all the user the ability to display multiple convertion tables</w:t>
      </w:r>
    </w:p>
    <w:p w14:paraId="395BE8B6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f-string to align input and output for a friendly UI experience</w:t>
      </w:r>
    </w:p>
    <w:p w14:paraId="15FB7034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meaningful variable names</w:t>
      </w:r>
    </w:p>
    <w:p w14:paraId="6A0C2573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Make sure PyCharm isn't reporting any warnings</w:t>
      </w:r>
    </w:p>
    <w:p w14:paraId="6F058D35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30% of your code should be documented including a program header: </w:t>
      </w:r>
    </w:p>
    <w:p w14:paraId="430721B1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programmer name</w:t>
      </w:r>
    </w:p>
    <w:p w14:paraId="03A44B76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date written</w:t>
      </w:r>
    </w:p>
    <w:p w14:paraId="50EF9E45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description</w:t>
      </w:r>
    </w:p>
    <w:p w14:paraId="1397A3F2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GitHub repository URL (I should already be added to your class repository)</w:t>
      </w:r>
    </w:p>
    <w:p w14:paraId="3B793D73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How to submit the assignment: </w:t>
      </w:r>
    </w:p>
    <w:p w14:paraId="35374A02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Attach the following files to your assignment: </w:t>
      </w:r>
    </w:p>
    <w:p w14:paraId="251EF16A" w14:textId="77777777" w:rsidR="00324D8D" w:rsidRPr="00324D8D" w:rsidRDefault="00324D8D" w:rsidP="00324D8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Python module (temp_calc.py program)</w:t>
      </w:r>
    </w:p>
    <w:p w14:paraId="2F203C50" w14:textId="77777777" w:rsidR="00324D8D" w:rsidRPr="00324D8D" w:rsidRDefault="00324D8D" w:rsidP="00324D8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Text file of your console output (temp_calc.txt)</w:t>
      </w:r>
    </w:p>
    <w:p w14:paraId="02B68383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Assignment reflection in the comment area the Good, Bad, and Ugly</w:t>
      </w:r>
    </w:p>
    <w:p w14:paraId="303F999F" w14:textId="77777777" w:rsidR="00597951" w:rsidRPr="00597951" w:rsidRDefault="00597951" w:rsidP="0059795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7951">
        <w:rPr>
          <w:rFonts w:ascii="Times New Roman" w:eastAsia="Times New Roman" w:hAnsi="Times New Roman" w:cs="Times New Roman"/>
          <w:b/>
          <w:bCs/>
          <w:sz w:val="24"/>
          <w:szCs w:val="24"/>
        </w:rPr>
        <w:t>The Python way of string validation:</w:t>
      </w:r>
      <w:r w:rsidRPr="005979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7CF4932" w14:textId="77777777" w:rsidR="00597951" w:rsidRP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97951">
        <w:rPr>
          <w:rFonts w:ascii="Courier New" w:eastAsia="Times New Roman" w:hAnsi="Courier New" w:cs="Courier New"/>
          <w:sz w:val="20"/>
          <w:szCs w:val="20"/>
        </w:rPr>
        <w:t xml:space="preserve">user_input = input('Enter F to convert C or enter C to convert to F: ')  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</w:r>
      <w:r w:rsidRPr="00597951">
        <w:rPr>
          <w:rFonts w:ascii="Courier New" w:eastAsia="Times New Roman" w:hAnsi="Courier New" w:cs="Courier New"/>
          <w:b/>
          <w:bCs/>
          <w:i/>
          <w:iCs/>
          <w:sz w:val="20"/>
          <w:szCs w:val="20"/>
        </w:rPr>
        <w:t># get the first letter and convert to lower case</w:t>
      </w:r>
    </w:p>
    <w:p w14:paraId="12F52874" w14:textId="2B8FB861" w:rsid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97951">
        <w:rPr>
          <w:rFonts w:ascii="Courier New" w:eastAsia="Times New Roman" w:hAnsi="Courier New" w:cs="Courier New"/>
          <w:sz w:val="20"/>
          <w:szCs w:val="20"/>
        </w:rPr>
        <w:t xml:space="preserve">conversion_type = user_input[0].lower()  </w:t>
      </w:r>
    </w:p>
    <w:p w14:paraId="23E3A631" w14:textId="77777777" w:rsidR="00597951" w:rsidRP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21DACC0" w14:textId="091A9BEE" w:rsidR="00597951" w:rsidRP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97951">
        <w:rPr>
          <w:rFonts w:ascii="Courier New" w:eastAsia="Times New Roman" w:hAnsi="Courier New" w:cs="Courier New"/>
          <w:sz w:val="20"/>
          <w:szCs w:val="20"/>
        </w:rPr>
        <w:t>if conversion_type == 'f' or conversion_type == 'c':</w:t>
      </w:r>
      <w:r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597951">
        <w:rPr>
          <w:rFonts w:ascii="Courier New" w:eastAsia="Times New Roman" w:hAnsi="Courier New" w:cs="Courier New"/>
          <w:b/>
          <w:bCs/>
          <w:i/>
          <w:iCs/>
          <w:sz w:val="20"/>
          <w:szCs w:val="20"/>
        </w:rPr>
        <w:t># long way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 xml:space="preserve">if conversion_type in ['f', 'c']:  </w:t>
      </w:r>
      <w:r w:rsidRPr="00597951">
        <w:rPr>
          <w:rFonts w:ascii="Courier New" w:eastAsia="Times New Roman" w:hAnsi="Courier New" w:cs="Courier New"/>
          <w:b/>
          <w:bCs/>
          <w:i/>
          <w:iCs/>
          <w:sz w:val="20"/>
          <w:szCs w:val="20"/>
        </w:rPr>
        <w:t># short way</w:t>
      </w:r>
    </w:p>
    <w:p w14:paraId="27792DF3" w14:textId="77777777" w:rsidR="00597951" w:rsidRPr="00597951" w:rsidRDefault="00597951" w:rsidP="0059795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7951">
        <w:rPr>
          <w:rFonts w:ascii="Times New Roman" w:eastAsia="Times New Roman" w:hAnsi="Times New Roman" w:cs="Times New Roman"/>
          <w:b/>
          <w:bCs/>
          <w:sz w:val="24"/>
          <w:szCs w:val="24"/>
        </w:rPr>
        <w:t>Python way of writing your for loop (pseudocode)</w:t>
      </w:r>
    </w:p>
    <w:p w14:paraId="6EE481D7" w14:textId="77777777" w:rsidR="00597951" w:rsidRP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97951">
        <w:rPr>
          <w:rFonts w:ascii="Courier New" w:eastAsia="Times New Roman" w:hAnsi="Courier New" w:cs="Courier New"/>
          <w:sz w:val="20"/>
          <w:szCs w:val="20"/>
        </w:rPr>
        <w:t>for temp in range(start_temp, stop_temp, step_temp)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 if type = f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    convert_temp = f to c using temp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 else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    convert_temp = c to f using temp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 print(f'{temp} {convert_temp}')</w:t>
      </w:r>
    </w:p>
    <w:p w14:paraId="75B39238" w14:textId="77777777" w:rsidR="00597951" w:rsidRDefault="00597951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7B727F" w14:textId="77777777" w:rsidR="00597951" w:rsidRDefault="00324D8D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Help with try-except: </w:t>
      </w:r>
    </w:p>
    <w:p w14:paraId="2EDFDFC7" w14:textId="6815819D" w:rsidR="00324D8D" w:rsidRPr="00597951" w:rsidRDefault="000D1CE9" w:rsidP="00597951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E25923" w:rsidRPr="0059795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3resource.com/python-exercises/python-basic-exercise-113.php</w:t>
        </w:r>
      </w:hyperlink>
    </w:p>
    <w:p w14:paraId="5D98AF0F" w14:textId="77777777" w:rsidR="00324D8D" w:rsidRPr="00324D8D" w:rsidRDefault="00324D8D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lastRenderedPageBreak/>
        <w:t>Help with f-string: </w:t>
      </w:r>
    </w:p>
    <w:p w14:paraId="5EF5C6CF" w14:textId="14DEA44D" w:rsidR="00E25923" w:rsidRPr="00E25923" w:rsidRDefault="00E25923" w:rsidP="00E259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5923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https://mkaz.blog/code/python-string-format-cookbook/</w:t>
      </w:r>
    </w:p>
    <w:p w14:paraId="4580B428" w14:textId="4E6049A3" w:rsidR="00324D8D" w:rsidRPr="00324D8D" w:rsidRDefault="00324D8D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https://realpython.com/python-f-strings/</w:t>
      </w:r>
    </w:p>
    <w:p w14:paraId="758C36F9" w14:textId="769DEA69" w:rsidR="00324D8D" w:rsidRPr="00324D8D" w:rsidRDefault="000D1CE9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E25923" w:rsidRPr="00A50E4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miguendes.me/73-examples-to-help-you-master-pythons-f-strings</w:t>
        </w:r>
      </w:hyperlink>
    </w:p>
    <w:p w14:paraId="1F25E37F" w14:textId="2B70B35F" w:rsidR="00324D8D" w:rsidRPr="00324D8D" w:rsidRDefault="000D1CE9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E25923" w:rsidRPr="00A50E4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30secondsofcode.org/articles/s/6-python-f-strings-tips</w:t>
        </w:r>
      </w:hyperlink>
    </w:p>
    <w:p w14:paraId="0B954E7D" w14:textId="6EF12A1F" w:rsidR="00324D8D" w:rsidRPr="008F42DB" w:rsidRDefault="000D1CE9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3" w:tgtFrame="_blank" w:history="1">
        <w:r w:rsidR="00324D8D" w:rsidRPr="00324D8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atagy.io/python-f-strings/</w:t>
        </w:r>
      </w:hyperlink>
    </w:p>
    <w:p w14:paraId="64E75199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Welcome to the Temperature Calculator</w:t>
      </w:r>
    </w:p>
    <w:p w14:paraId="193258B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3B81265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F to convert from Fahrenheit to Celsius.</w:t>
      </w:r>
    </w:p>
    <w:p w14:paraId="64A7A4C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C to convert from Celsius to Fahrenheit.</w:t>
      </w:r>
    </w:p>
    <w:p w14:paraId="0E6843DA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conversion type (F,C): f</w:t>
      </w:r>
    </w:p>
    <w:p w14:paraId="50FFBD7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7E144BB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6BA9318C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arting temperature (-50 to 150)..: 0</w:t>
      </w:r>
    </w:p>
    <w:p w14:paraId="54DEBD1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opping temperature (-50 to 150)..: 100</w:t>
      </w:r>
    </w:p>
    <w:p w14:paraId="000A3272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epping temperature (-50 to 50)...: 20</w:t>
      </w:r>
    </w:p>
    <w:p w14:paraId="223DED4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3CC4503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52459DBA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F  |  C  |</w:t>
      </w:r>
    </w:p>
    <w:p w14:paraId="53C0C34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2511864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 0 | -18 |</w:t>
      </w:r>
    </w:p>
    <w:p w14:paraId="2C58AD01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20 |  -7 |</w:t>
      </w:r>
    </w:p>
    <w:p w14:paraId="60F1D215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40 |   4 |</w:t>
      </w:r>
    </w:p>
    <w:p w14:paraId="38155DD9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60 |  16 |</w:t>
      </w:r>
    </w:p>
    <w:p w14:paraId="26BE2F17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80 |  27 |</w:t>
      </w:r>
    </w:p>
    <w:p w14:paraId="6921565A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100 |  38 |</w:t>
      </w:r>
    </w:p>
    <w:p w14:paraId="3EFAA219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30296609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3F3C2FA7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Do you want to display another temperature chart (y/n)? y</w:t>
      </w:r>
    </w:p>
    <w:p w14:paraId="02FCDEFB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3A02F75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1ED761E8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F to convert from Fahrenheit to Celsius.</w:t>
      </w:r>
    </w:p>
    <w:p w14:paraId="47D3CC9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C to convert from Celsius to Fahrenheit.</w:t>
      </w:r>
    </w:p>
    <w:p w14:paraId="235C5F0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conversion type (F,C): c</w:t>
      </w:r>
    </w:p>
    <w:p w14:paraId="29B63C6D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4F38F3DE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56F0766C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arting temperature (-50 to 150)..: 0</w:t>
      </w:r>
    </w:p>
    <w:p w14:paraId="61FBE0DA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opping temperature (-50 to 150)..: -50</w:t>
      </w:r>
    </w:p>
    <w:p w14:paraId="16EE005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epping temperature (-50 to 50)...: -10</w:t>
      </w:r>
    </w:p>
    <w:p w14:paraId="438EACDE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538A962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06AEC69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C  |  F  |</w:t>
      </w:r>
    </w:p>
    <w:p w14:paraId="7A05245B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3250BC48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 0 |  32 |</w:t>
      </w:r>
    </w:p>
    <w:p w14:paraId="5E53EE7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-10 |  14 |</w:t>
      </w:r>
    </w:p>
    <w:p w14:paraId="54F15DE5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-20 |  -4 |</w:t>
      </w:r>
    </w:p>
    <w:p w14:paraId="4AABF94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-30 | -22 |</w:t>
      </w:r>
    </w:p>
    <w:p w14:paraId="4286DF87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-40 | -40 |</w:t>
      </w:r>
    </w:p>
    <w:p w14:paraId="4B3A038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0BA52DF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5AE0A50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Do you want to display another temperature chart (y/n)? n</w:t>
      </w:r>
    </w:p>
    <w:p w14:paraId="77290BDC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7CB8E7D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5CA2F2C1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7247B33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Bye!</w:t>
      </w:r>
    </w:p>
    <w:p w14:paraId="43B46F9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0E7B8693" w14:textId="7C2B0ACA" w:rsidR="008F42DB" w:rsidRPr="008F42DB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Process finished with exit code 0</w:t>
      </w:r>
      <w:bookmarkStart w:id="0" w:name="_GoBack"/>
      <w:bookmarkEnd w:id="0"/>
    </w:p>
    <w:sectPr w:rsidR="008F42DB" w:rsidRPr="008F42DB" w:rsidSect="008F42D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D15F3B" w14:textId="77777777" w:rsidR="00324D8D" w:rsidRDefault="00324D8D" w:rsidP="00324D8D">
      <w:pPr>
        <w:spacing w:after="0" w:line="240" w:lineRule="auto"/>
      </w:pPr>
      <w:r>
        <w:separator/>
      </w:r>
    </w:p>
  </w:endnote>
  <w:endnote w:type="continuationSeparator" w:id="0">
    <w:p w14:paraId="5BF3DF12" w14:textId="77777777" w:rsidR="00324D8D" w:rsidRDefault="00324D8D" w:rsidP="00324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4B0F4" w14:textId="77777777" w:rsidR="00324D8D" w:rsidRDefault="00324D8D" w:rsidP="00324D8D">
      <w:pPr>
        <w:spacing w:after="0" w:line="240" w:lineRule="auto"/>
      </w:pPr>
      <w:r>
        <w:separator/>
      </w:r>
    </w:p>
  </w:footnote>
  <w:footnote w:type="continuationSeparator" w:id="0">
    <w:p w14:paraId="6AB81690" w14:textId="77777777" w:rsidR="00324D8D" w:rsidRDefault="00324D8D" w:rsidP="00324D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B1FE4"/>
    <w:multiLevelType w:val="multilevel"/>
    <w:tmpl w:val="530A3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232923"/>
    <w:multiLevelType w:val="multilevel"/>
    <w:tmpl w:val="BAA24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CD26C2"/>
    <w:multiLevelType w:val="multilevel"/>
    <w:tmpl w:val="11DEB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zA3NrY0MzEyNzdQ0lEKTi0uzszPAykwqQUAjba0RywAAAA="/>
  </w:docVars>
  <w:rsids>
    <w:rsidRoot w:val="00324D8D"/>
    <w:rsid w:val="00324D8D"/>
    <w:rsid w:val="003709A7"/>
    <w:rsid w:val="004026D6"/>
    <w:rsid w:val="00597951"/>
    <w:rsid w:val="008865E8"/>
    <w:rsid w:val="008F42DB"/>
    <w:rsid w:val="00D9099A"/>
    <w:rsid w:val="00E25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05E59F"/>
  <w15:chartTrackingRefBased/>
  <w15:docId w15:val="{A15D92B8-AD24-4BB8-B15E-843963AAD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24D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09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4D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4D8D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324D8D"/>
  </w:style>
  <w:style w:type="character" w:customStyle="1" w:styleId="Heading1Char">
    <w:name w:val="Heading 1 Char"/>
    <w:basedOn w:val="DefaultParagraphFont"/>
    <w:link w:val="Heading1"/>
    <w:uiPriority w:val="9"/>
    <w:rsid w:val="00324D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D909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09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909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59795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79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795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97951"/>
    <w:rPr>
      <w:i/>
      <w:iCs/>
    </w:rPr>
  </w:style>
  <w:style w:type="paragraph" w:styleId="ListParagraph">
    <w:name w:val="List Paragraph"/>
    <w:basedOn w:val="Normal"/>
    <w:uiPriority w:val="34"/>
    <w:qFormat/>
    <w:rsid w:val="005979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3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atagy.io/python-f-string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30secondsofcode.org/articles/s/6-python-f-strings-tip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iguendes.me/73-examples-to-help-you-master-pythons-f-string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w3resource.com/python-exercises/python-basic-exercise-113.ph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535d36f88e72e53dd959033782ec29d5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9a764fd41120db191ddb8a2c098c68b1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2E17912-8972-40B6-A7C9-3428A4938F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EB0C4D-ABEA-4A10-8637-B02E06F467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F01601-0F3B-45BB-8206-F14B07BD945A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2006/metadata/properties"/>
    <ds:schemaRef ds:uri="06ae9b06-00a1-4186-b144-f05ec0e21892"/>
    <ds:schemaRef ds:uri="http://schemas.openxmlformats.org/package/2006/metadata/core-properties"/>
    <ds:schemaRef ds:uri="7660e10e-00e6-4474-a38b-419bb33f7d2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7</cp:revision>
  <dcterms:created xsi:type="dcterms:W3CDTF">2022-02-04T20:09:00Z</dcterms:created>
  <dcterms:modified xsi:type="dcterms:W3CDTF">2022-02-08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